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8842F" w14:textId="77777777" w:rsidR="004016E7" w:rsidRDefault="004016E7" w:rsidP="006E6D34">
      <w:pPr>
        <w:jc w:val="center"/>
        <w:rPr>
          <w:rFonts w:ascii="Meiryo UI" w:eastAsia="Meiryo UI" w:hAnsi="Meiryo UI" w:cs="メイリオ"/>
          <w:b/>
          <w:bCs/>
          <w:sz w:val="32"/>
          <w:szCs w:val="32"/>
          <w:u w:val="single"/>
        </w:rPr>
      </w:pPr>
    </w:p>
    <w:p w14:paraId="140D3A95" w14:textId="7E936361" w:rsidR="00D3136A" w:rsidRPr="00475843" w:rsidRDefault="00A03429" w:rsidP="006E6D34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D24787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9</w:t>
      </w:r>
      <w:r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</w:t>
      </w:r>
      <w:r w:rsidR="006E6D34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ショートハンドチャレンジ</w:t>
      </w:r>
      <w:r w:rsidR="006643D3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・</w:t>
      </w:r>
      <w:r w:rsidR="006E6D34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1</w:t>
      </w:r>
      <w:r w:rsidR="006643D3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・</w:t>
      </w:r>
      <w:r w:rsidR="006E6D34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2</w:t>
      </w:r>
      <w:r w:rsidR="006643D3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・</w:t>
      </w:r>
      <w:r w:rsidR="006E6D34"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3</w:t>
      </w:r>
      <w:r w:rsidRPr="0047584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レース </w:t>
      </w:r>
      <w:r w:rsidR="00163F31" w:rsidRPr="00475843">
        <w:rPr>
          <w:rFonts w:ascii="Meiryo UI" w:eastAsia="Meiryo UI" w:hAnsi="Meiryo UI" w:hint="eastAsia"/>
          <w:b/>
          <w:bCs/>
          <w:sz w:val="28"/>
          <w:u w:val="single"/>
        </w:rPr>
        <w:t>会員証コピー</w:t>
      </w:r>
    </w:p>
    <w:p w14:paraId="72C2D97A" w14:textId="77777777" w:rsidR="006E6D34" w:rsidRPr="00475843" w:rsidRDefault="006E6D34" w:rsidP="006E6D34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/>
          <w:bCs/>
          <w:sz w:val="24"/>
        </w:rPr>
      </w:pPr>
    </w:p>
    <w:p w14:paraId="6F2B420D" w14:textId="77777777" w:rsidR="005E29BC" w:rsidRPr="00475843" w:rsidRDefault="005E29BC" w:rsidP="006E6D34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/>
          <w:bCs/>
          <w:sz w:val="24"/>
        </w:rPr>
      </w:pPr>
    </w:p>
    <w:p w14:paraId="381E143B" w14:textId="24553D61" w:rsidR="00D3136A" w:rsidRPr="00475843" w:rsidRDefault="00A03429" w:rsidP="006E6D34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/>
          <w:bCs/>
          <w:sz w:val="24"/>
        </w:rPr>
      </w:pPr>
      <w:r w:rsidRPr="00475843">
        <w:rPr>
          <w:rFonts w:ascii="Meiryo UI" w:eastAsia="Meiryo UI" w:hAnsi="Meiryo UI" w:hint="eastAsia"/>
          <w:b/>
          <w:bCs/>
          <w:sz w:val="24"/>
        </w:rPr>
        <w:t>第</w:t>
      </w:r>
      <w:r w:rsidR="00D24787" w:rsidRPr="00475843">
        <w:rPr>
          <w:rFonts w:ascii="Meiryo UI" w:eastAsia="Meiryo UI" w:hAnsi="Meiryo UI" w:hint="eastAsia"/>
          <w:b/>
          <w:bCs/>
          <w:sz w:val="24"/>
        </w:rPr>
        <w:t>9</w:t>
      </w:r>
      <w:r w:rsidR="006E6D34" w:rsidRPr="00475843">
        <w:rPr>
          <w:rFonts w:ascii="Meiryo UI" w:eastAsia="Meiryo UI" w:hAnsi="Meiryo UI" w:hint="eastAsia"/>
          <w:b/>
          <w:bCs/>
          <w:sz w:val="24"/>
        </w:rPr>
        <w:t>回　ショートハンドチャレンジ</w:t>
      </w:r>
      <w:r w:rsidR="006643D3" w:rsidRPr="00475843">
        <w:rPr>
          <w:rFonts w:ascii="Meiryo UI" w:eastAsia="Meiryo UI" w:hAnsi="Meiryo UI" w:hint="eastAsia"/>
          <w:b/>
          <w:bCs/>
          <w:sz w:val="24"/>
        </w:rPr>
        <w:t>・</w:t>
      </w:r>
      <w:r w:rsidR="006E6D34" w:rsidRPr="00475843">
        <w:rPr>
          <w:rFonts w:ascii="Meiryo UI" w:eastAsia="Meiryo UI" w:hAnsi="Meiryo UI" w:hint="eastAsia"/>
          <w:b/>
          <w:bCs/>
          <w:sz w:val="24"/>
        </w:rPr>
        <w:t>1</w:t>
      </w:r>
      <w:r w:rsidR="006643D3" w:rsidRPr="00475843">
        <w:rPr>
          <w:rFonts w:ascii="Meiryo UI" w:eastAsia="Meiryo UI" w:hAnsi="Meiryo UI" w:hint="eastAsia"/>
          <w:b/>
          <w:bCs/>
          <w:sz w:val="24"/>
        </w:rPr>
        <w:t>・</w:t>
      </w:r>
      <w:r w:rsidR="006E6D34" w:rsidRPr="00475843">
        <w:rPr>
          <w:rFonts w:ascii="Meiryo UI" w:eastAsia="Meiryo UI" w:hAnsi="Meiryo UI" w:hint="eastAsia"/>
          <w:b/>
          <w:bCs/>
          <w:sz w:val="24"/>
        </w:rPr>
        <w:t>2</w:t>
      </w:r>
      <w:r w:rsidR="006643D3" w:rsidRPr="00475843">
        <w:rPr>
          <w:rFonts w:ascii="Meiryo UI" w:eastAsia="Meiryo UI" w:hAnsi="Meiryo UI" w:hint="eastAsia"/>
          <w:b/>
          <w:bCs/>
          <w:sz w:val="24"/>
        </w:rPr>
        <w:t>・</w:t>
      </w:r>
      <w:r w:rsidR="006E6D34" w:rsidRPr="00475843">
        <w:rPr>
          <w:rFonts w:ascii="Meiryo UI" w:eastAsia="Meiryo UI" w:hAnsi="Meiryo UI" w:hint="eastAsia"/>
          <w:b/>
          <w:bCs/>
          <w:sz w:val="24"/>
        </w:rPr>
        <w:t>3</w:t>
      </w:r>
      <w:r w:rsidRPr="00475843">
        <w:rPr>
          <w:rFonts w:ascii="Meiryo UI" w:eastAsia="Meiryo UI" w:hAnsi="Meiryo UI" w:hint="eastAsia"/>
          <w:b/>
          <w:bCs/>
          <w:sz w:val="24"/>
        </w:rPr>
        <w:t>レース</w:t>
      </w:r>
      <w:r w:rsidR="00163F31" w:rsidRPr="00475843">
        <w:rPr>
          <w:rFonts w:ascii="Meiryo UI" w:eastAsia="Meiryo UI" w:hAnsi="Meiryo UI" w:hint="eastAsia"/>
          <w:b/>
          <w:bCs/>
          <w:sz w:val="24"/>
        </w:rPr>
        <w:t>実行委員会</w:t>
      </w:r>
      <w:r w:rsidR="00EA631D" w:rsidRPr="00475843">
        <w:rPr>
          <w:rFonts w:ascii="Meiryo UI" w:eastAsia="Meiryo UI" w:hAnsi="Meiryo UI"/>
          <w:b/>
          <w:bCs/>
          <w:sz w:val="24"/>
        </w:rPr>
        <w:t xml:space="preserve"> </w:t>
      </w:r>
      <w:r w:rsidR="00163F31" w:rsidRPr="00475843">
        <w:rPr>
          <w:rFonts w:ascii="Meiryo UI" w:eastAsia="Meiryo UI" w:hAnsi="Meiryo UI" w:hint="eastAsia"/>
          <w:b/>
          <w:bCs/>
          <w:sz w:val="24"/>
        </w:rPr>
        <w:t>御中</w:t>
      </w:r>
    </w:p>
    <w:p w14:paraId="5C273E83" w14:textId="77777777" w:rsidR="006E6D34" w:rsidRPr="00475843" w:rsidRDefault="006E6D34" w:rsidP="00E30408">
      <w:pPr>
        <w:adjustRightInd w:val="0"/>
        <w:snapToGrid w:val="0"/>
        <w:spacing w:line="240" w:lineRule="atLeast"/>
        <w:ind w:left="5040" w:hanging="220"/>
        <w:rPr>
          <w:rFonts w:ascii="Meiryo UI" w:eastAsia="Meiryo UI" w:hAnsi="Meiryo UI"/>
        </w:rPr>
      </w:pPr>
    </w:p>
    <w:p w14:paraId="1C07AB32" w14:textId="77777777" w:rsidR="005E29BC" w:rsidRPr="00475843" w:rsidRDefault="005E29BC" w:rsidP="00E30408">
      <w:pPr>
        <w:adjustRightInd w:val="0"/>
        <w:snapToGrid w:val="0"/>
        <w:spacing w:line="240" w:lineRule="atLeast"/>
        <w:ind w:left="5040" w:hanging="220"/>
        <w:rPr>
          <w:rFonts w:ascii="Meiryo UI" w:eastAsia="Meiryo UI" w:hAnsi="Meiryo UI"/>
        </w:rPr>
      </w:pPr>
    </w:p>
    <w:p w14:paraId="6405BDCC" w14:textId="4B4F2941" w:rsidR="00E30408" w:rsidRPr="00475843" w:rsidRDefault="00163F31" w:rsidP="00E30408">
      <w:pPr>
        <w:adjustRightInd w:val="0"/>
        <w:snapToGrid w:val="0"/>
        <w:spacing w:line="240" w:lineRule="atLeast"/>
        <w:ind w:left="5040" w:hanging="220"/>
        <w:rPr>
          <w:rFonts w:ascii="Meiryo UI" w:eastAsia="Meiryo UI" w:hAnsi="Meiryo UI"/>
          <w:u w:val="single"/>
        </w:rPr>
      </w:pPr>
      <w:r w:rsidRPr="00475843">
        <w:rPr>
          <w:rFonts w:ascii="Meiryo UI" w:eastAsia="Meiryo UI" w:hAnsi="Meiryo UI" w:hint="eastAsia"/>
        </w:rPr>
        <w:t>艇名：</w:t>
      </w:r>
      <w:r w:rsidRPr="00475843">
        <w:rPr>
          <w:rFonts w:ascii="Meiryo UI" w:eastAsia="Meiryo UI" w:hAnsi="Meiryo UI" w:hint="eastAsia"/>
          <w:u w:val="single"/>
        </w:rPr>
        <w:t xml:space="preserve">                     </w:t>
      </w:r>
      <w:r w:rsidR="00E30408" w:rsidRPr="00475843">
        <w:rPr>
          <w:rFonts w:ascii="Meiryo UI" w:eastAsia="Meiryo UI" w:hAnsi="Meiryo UI" w:hint="eastAsia"/>
          <w:u w:val="single"/>
        </w:rPr>
        <w:t xml:space="preserve"> </w:t>
      </w:r>
      <w:r w:rsidR="00E30408" w:rsidRPr="00475843">
        <w:rPr>
          <w:rFonts w:ascii="Meiryo UI" w:eastAsia="Meiryo UI" w:hAnsi="Meiryo UI"/>
          <w:u w:val="single"/>
        </w:rPr>
        <w:t xml:space="preserve">          </w:t>
      </w:r>
      <w:r w:rsidRPr="00475843">
        <w:rPr>
          <w:rFonts w:ascii="Meiryo UI" w:eastAsia="Meiryo UI" w:hAnsi="Meiryo UI" w:hint="eastAsia"/>
          <w:u w:val="single"/>
        </w:rPr>
        <w:t xml:space="preserve">        </w:t>
      </w:r>
    </w:p>
    <w:p w14:paraId="5FF51149" w14:textId="4FDC374A" w:rsidR="006E6D34" w:rsidRPr="00475843" w:rsidRDefault="0048075C" w:rsidP="00E30408">
      <w:pPr>
        <w:adjustRightInd w:val="0"/>
        <w:snapToGrid w:val="0"/>
        <w:spacing w:line="240" w:lineRule="atLeast"/>
        <w:ind w:leftChars="2566" w:left="5880" w:hangingChars="234" w:hanging="491"/>
        <w:rPr>
          <w:rFonts w:ascii="Meiryo UI" w:eastAsia="Meiryo UI" w:hAnsi="Meiryo UI"/>
        </w:rPr>
      </w:pPr>
      <w:r w:rsidRPr="00475843">
        <w:rPr>
          <w:rFonts w:ascii="Meiryo UI" w:eastAsia="Meiryo UI" w:hAnsi="Meiryo UI" w:hint="eastAsia"/>
        </w:rPr>
        <w:t>送付年月日：</w:t>
      </w:r>
      <w:r w:rsidR="003D57F7" w:rsidRPr="00475843">
        <w:rPr>
          <w:rFonts w:ascii="Meiryo UI" w:eastAsia="Meiryo UI" w:hAnsi="Meiryo UI" w:hint="eastAsia"/>
        </w:rPr>
        <w:t>202</w:t>
      </w:r>
      <w:r w:rsidR="00D24787" w:rsidRPr="00475843">
        <w:rPr>
          <w:rFonts w:ascii="Meiryo UI" w:eastAsia="Meiryo UI" w:hAnsi="Meiryo UI" w:hint="eastAsia"/>
        </w:rPr>
        <w:t>4</w:t>
      </w:r>
      <w:r w:rsidR="00163F31" w:rsidRPr="00475843">
        <w:rPr>
          <w:rFonts w:ascii="Meiryo UI" w:eastAsia="Meiryo UI" w:hAnsi="Meiryo UI" w:hint="eastAsia"/>
        </w:rPr>
        <w:t>年　　　月　　　日</w:t>
      </w:r>
    </w:p>
    <w:p w14:paraId="57A4F4CF" w14:textId="77777777" w:rsidR="006E6D34" w:rsidRPr="00475843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32500661" w14:textId="77777777" w:rsidR="005E29BC" w:rsidRPr="00475843" w:rsidRDefault="005E29BC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5439FD4" w14:textId="35A45CF0" w:rsidR="006E6D34" w:rsidRDefault="00D0794D" w:rsidP="00D0794D">
      <w:pPr>
        <w:adjustRightInd w:val="0"/>
        <w:snapToGrid w:val="0"/>
        <w:spacing w:line="240" w:lineRule="atLeast"/>
        <w:ind w:rightChars="404" w:right="848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 w:hint="eastAsia"/>
          <w:sz w:val="22"/>
          <w:szCs w:val="22"/>
        </w:rPr>
        <w:t>艇長は</w:t>
      </w:r>
      <w:r w:rsidR="006E6D34" w:rsidRPr="006E6D34">
        <w:rPr>
          <w:rFonts w:ascii="Meiryo UI" w:eastAsia="Meiryo UI" w:hAnsi="Meiryo UI" w:hint="eastAsia"/>
          <w:sz w:val="22"/>
          <w:szCs w:val="22"/>
        </w:rPr>
        <w:t>外洋系会員</w:t>
      </w:r>
      <w:r>
        <w:rPr>
          <w:rFonts w:ascii="Meiryo UI" w:eastAsia="Meiryo UI" w:hAnsi="Meiryo UI" w:hint="eastAsia"/>
          <w:sz w:val="22"/>
          <w:szCs w:val="22"/>
        </w:rPr>
        <w:t>番号</w:t>
      </w:r>
      <w:r w:rsidR="006E6D34" w:rsidRPr="006E6D34">
        <w:rPr>
          <w:rFonts w:ascii="Meiryo UI" w:eastAsia="Meiryo UI" w:hAnsi="Meiryo UI" w:hint="eastAsia"/>
          <w:sz w:val="22"/>
          <w:szCs w:val="22"/>
        </w:rPr>
        <w:t>Aで始ま</w:t>
      </w:r>
      <w:r>
        <w:rPr>
          <w:rFonts w:ascii="Meiryo UI" w:eastAsia="Meiryo UI" w:hAnsi="Meiryo UI" w:hint="eastAsia"/>
          <w:sz w:val="22"/>
          <w:szCs w:val="22"/>
        </w:rPr>
        <w:t>る</w:t>
      </w:r>
      <w:r w:rsidR="006E6D34" w:rsidRPr="006E6D34">
        <w:rPr>
          <w:rFonts w:ascii="Meiryo UI" w:eastAsia="Meiryo UI" w:hAnsi="Meiryo UI" w:hint="eastAsia"/>
          <w:sz w:val="22"/>
          <w:szCs w:val="22"/>
        </w:rPr>
        <w:t>会員</w:t>
      </w:r>
      <w:r>
        <w:rPr>
          <w:rFonts w:ascii="Meiryo UI" w:eastAsia="Meiryo UI" w:hAnsi="Meiryo UI" w:hint="eastAsia"/>
          <w:sz w:val="22"/>
          <w:szCs w:val="22"/>
        </w:rPr>
        <w:t>証</w:t>
      </w:r>
      <w:r w:rsidR="006E6D34" w:rsidRPr="006E6D34">
        <w:rPr>
          <w:rFonts w:ascii="Meiryo UI" w:eastAsia="Meiryo UI" w:hAnsi="Meiryo UI" w:hint="eastAsia"/>
          <w:sz w:val="22"/>
          <w:szCs w:val="22"/>
        </w:rPr>
        <w:t>が記載されている面をコピーすること</w:t>
      </w:r>
      <w:r>
        <w:rPr>
          <w:rFonts w:ascii="Meiryo UI" w:eastAsia="Meiryo UI" w:hAnsi="Meiryo UI" w:hint="eastAsia"/>
          <w:sz w:val="22"/>
          <w:szCs w:val="22"/>
        </w:rPr>
        <w:t>、</w:t>
      </w:r>
      <w:r w:rsidR="00E30408" w:rsidRPr="00E30408">
        <w:rPr>
          <w:rFonts w:ascii="Meiryo UI" w:eastAsia="Meiryo UI" w:hAnsi="Meiryo UI" w:hint="eastAsia"/>
          <w:sz w:val="22"/>
          <w:szCs w:val="22"/>
        </w:rPr>
        <w:t>外洋加盟団体以外の⽅は</w:t>
      </w:r>
      <w:r w:rsidR="00E30408">
        <w:rPr>
          <w:rFonts w:ascii="Meiryo UI" w:eastAsia="Meiryo UI" w:hAnsi="Meiryo UI" w:hint="eastAsia"/>
          <w:sz w:val="22"/>
          <w:szCs w:val="22"/>
        </w:rPr>
        <w:t>、</w:t>
      </w:r>
      <w:r w:rsidR="00E30408" w:rsidRPr="00E30408">
        <w:rPr>
          <w:rFonts w:ascii="Meiryo UI" w:eastAsia="Meiryo UI" w:hAnsi="Meiryo UI"/>
          <w:sz w:val="22"/>
          <w:szCs w:val="22"/>
        </w:rPr>
        <w:t>JSAF</w:t>
      </w:r>
      <w:r w:rsidR="00E30408" w:rsidRPr="00E30408">
        <w:rPr>
          <w:rFonts w:ascii="Meiryo UI" w:eastAsia="Meiryo UI" w:hAnsi="Meiryo UI" w:hint="eastAsia"/>
          <w:sz w:val="22"/>
          <w:szCs w:val="22"/>
        </w:rPr>
        <w:t>会員証</w:t>
      </w:r>
      <w:r w:rsidR="00E30408">
        <w:rPr>
          <w:rFonts w:ascii="Meiryo UI" w:eastAsia="Meiryo UI" w:hAnsi="Meiryo UI" w:hint="eastAsia"/>
          <w:sz w:val="22"/>
          <w:szCs w:val="22"/>
        </w:rPr>
        <w:t>をコピーすること。</w:t>
      </w:r>
    </w:p>
    <w:p w14:paraId="35EB65CD" w14:textId="115D95E7" w:rsidR="00E30408" w:rsidRDefault="00E30408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E574994" w14:textId="246C18E8" w:rsidR="006E6D34" w:rsidRDefault="006E6D34" w:rsidP="00D0794D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5AE8A21" w14:textId="4C956208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73F60C3F" w14:textId="62044C74" w:rsidR="006E6D34" w:rsidRDefault="002006E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/>
          <w:b/>
          <w:bCs/>
          <w:noProof/>
          <w:sz w:val="20"/>
          <w:u w:val="single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556CD6D9" wp14:editId="0164ACC4">
                <wp:simplePos x="0" y="0"/>
                <wp:positionH relativeFrom="column">
                  <wp:posOffset>1612265</wp:posOffset>
                </wp:positionH>
                <wp:positionV relativeFrom="paragraph">
                  <wp:posOffset>160655</wp:posOffset>
                </wp:positionV>
                <wp:extent cx="3105150" cy="1866900"/>
                <wp:effectExtent l="0" t="0" r="19050" b="19050"/>
                <wp:wrapSquare wrapText="bothSides"/>
                <wp:docPr id="21" name="グループ化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552449" y="742950"/>
                            <a:ext cx="2052955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14B5D2" w14:textId="51B9098B" w:rsidR="009A60B5" w:rsidRDefault="002006E4" w:rsidP="006D0F7E">
                              <w:pPr>
                                <w:jc w:val="center"/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艇長の</w:t>
                              </w:r>
                              <w:r w:rsidR="00163F31">
                                <w:rPr>
                                  <w:rFonts w:hint="eastAsia"/>
                                  <w:color w:val="666699"/>
                                </w:rPr>
                                <w:t>会員証コピー</w:t>
                              </w:r>
                              <w:r w:rsidR="00D0794D">
                                <w:rPr>
                                  <w:rFonts w:hint="eastAsia"/>
                                  <w:color w:val="666699"/>
                                </w:rPr>
                                <w:t>のみ</w:t>
                              </w:r>
                              <w:r w:rsidR="00163F31">
                                <w:rPr>
                                  <w:rFonts w:hint="eastAsia"/>
                                  <w:color w:val="666699"/>
                                </w:rPr>
                                <w:t>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56CD6D9" id="グループ化 21" o:spid="_x0000_s1026" style="position:absolute;left:0;text-align:left;margin-left:126.95pt;margin-top:12.65pt;width:244.5pt;height:147pt;z-index:25165004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">
                <v:rect id="Rectangle 2" o:spid="_x0000_s1027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8" type="#_x0000_t202" style="position:absolute;left:5524;top:7429;width:20530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    <v:textbox style="mso-fit-shape-to-text:t">
                    <w:txbxContent>
                      <w:p w14:paraId="2414B5D2" w14:textId="51B9098B" w:rsidR="009A60B5" w:rsidRDefault="002006E4" w:rsidP="006D0F7E">
                        <w:pPr>
                          <w:jc w:val="center"/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艇長の</w:t>
                        </w:r>
                        <w:r w:rsidR="00163F31">
                          <w:rPr>
                            <w:rFonts w:hint="eastAsia"/>
                            <w:color w:val="666699"/>
                          </w:rPr>
                          <w:t>会員証コピー</w:t>
                        </w:r>
                        <w:r w:rsidR="00D0794D">
                          <w:rPr>
                            <w:rFonts w:hint="eastAsia"/>
                            <w:color w:val="666699"/>
                          </w:rPr>
                          <w:t>のみ</w:t>
                        </w:r>
                        <w:r w:rsidR="00163F31">
                          <w:rPr>
                            <w:rFonts w:hint="eastAsia"/>
                            <w:color w:val="666699"/>
                          </w:rPr>
                          <w:t>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140BB2E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B59BBEF" w14:textId="77777777" w:rsidR="006E6D34" w:rsidRPr="00D0794D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C8BB310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466154BD" w14:textId="5EC1FAA8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1EFCAE1B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5EAFF44F" w14:textId="0ED96DF8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1F3C64E0" w14:textId="06782ABB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7493141" w14:textId="77777777" w:rsidR="006D0F7E" w:rsidRDefault="006D0F7E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5E8BD49A" w14:textId="77777777" w:rsidR="006D0F7E" w:rsidRDefault="006D0F7E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FFE3A54" w14:textId="77777777" w:rsidR="006D0F7E" w:rsidRDefault="006D0F7E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08521E0" w14:textId="77777777" w:rsidR="006D0F7E" w:rsidRDefault="006D0F7E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060E430B" w14:textId="77777777" w:rsidR="006D0F7E" w:rsidRDefault="006D0F7E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C7B9E76" w14:textId="08DCAD64" w:rsidR="006E6D34" w:rsidRPr="006E6D34" w:rsidRDefault="006D0F7E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 w:rsidR="006E6D34">
        <w:rPr>
          <w:rFonts w:ascii="Meiryo UI" w:eastAsia="Meiryo UI" w:hAnsi="Meiryo UI" w:hint="eastAsia"/>
          <w:sz w:val="22"/>
          <w:szCs w:val="22"/>
        </w:rPr>
        <w:t>以上</w:t>
      </w:r>
    </w:p>
    <w:sectPr w:rsidR="006E6D34" w:rsidRPr="006E6D34" w:rsidSect="00037B3D">
      <w:headerReference w:type="default" r:id="rId8"/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877C4" w14:textId="77777777" w:rsidR="00037B3D" w:rsidRDefault="00037B3D" w:rsidP="001B1DDD">
      <w:r>
        <w:separator/>
      </w:r>
    </w:p>
  </w:endnote>
  <w:endnote w:type="continuationSeparator" w:id="0">
    <w:p w14:paraId="65EB5C73" w14:textId="77777777" w:rsidR="00037B3D" w:rsidRDefault="00037B3D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A44C2" w14:textId="77777777" w:rsidR="00037B3D" w:rsidRDefault="00037B3D" w:rsidP="001B1DDD">
      <w:r>
        <w:separator/>
      </w:r>
    </w:p>
  </w:footnote>
  <w:footnote w:type="continuationSeparator" w:id="0">
    <w:p w14:paraId="307B3211" w14:textId="77777777" w:rsidR="00037B3D" w:rsidRDefault="00037B3D" w:rsidP="001B1D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4FBCC" w14:textId="2FB64575" w:rsidR="008D09C5" w:rsidRPr="008D09C5" w:rsidRDefault="004016E7" w:rsidP="004016E7">
    <w:pPr>
      <w:adjustRightInd w:val="0"/>
      <w:snapToGrid w:val="0"/>
      <w:spacing w:line="240" w:lineRule="atLeast"/>
      <w:jc w:val="right"/>
      <w:rPr>
        <w:rFonts w:ascii="Meiryo UI" w:eastAsia="Meiryo UI" w:hAnsi="Meiryo UI"/>
        <w:sz w:val="24"/>
      </w:rPr>
    </w:pPr>
    <w:r w:rsidRPr="004016E7">
      <w:rPr>
        <w:rFonts w:ascii="Meiryo UI" w:eastAsia="Meiryo UI" w:hAnsi="Meiryo UI" w:hint="eastAsia"/>
        <w:sz w:val="24"/>
        <w:bdr w:val="single" w:sz="4" w:space="0" w:color="auto"/>
      </w:rPr>
      <w:t xml:space="preserve">　</w:t>
    </w:r>
    <w:r w:rsidR="008D09C5" w:rsidRPr="004016E7">
      <w:rPr>
        <w:rFonts w:ascii="Meiryo UI" w:eastAsia="Meiryo UI" w:hAnsi="Meiryo UI" w:hint="eastAsia"/>
        <w:sz w:val="24"/>
        <w:bdr w:val="single" w:sz="4" w:space="0" w:color="auto"/>
      </w:rPr>
      <w:t>書式3</w:t>
    </w:r>
    <w:r w:rsidRPr="004016E7">
      <w:rPr>
        <w:rFonts w:ascii="Meiryo UI" w:eastAsia="Meiryo UI" w:hAnsi="Meiryo UI" w:hint="eastAsia"/>
        <w:sz w:val="24"/>
        <w:bdr w:val="single" w:sz="4" w:space="0" w:color="auto"/>
      </w:rPr>
      <w:t xml:space="preserve">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590744830">
    <w:abstractNumId w:val="1"/>
  </w:num>
  <w:num w:numId="2" w16cid:durableId="700589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37B3D"/>
    <w:rsid w:val="00084A10"/>
    <w:rsid w:val="000D692B"/>
    <w:rsid w:val="00100E9A"/>
    <w:rsid w:val="00121FF3"/>
    <w:rsid w:val="00140FFC"/>
    <w:rsid w:val="00163F31"/>
    <w:rsid w:val="00183AF7"/>
    <w:rsid w:val="00185262"/>
    <w:rsid w:val="001B1DDD"/>
    <w:rsid w:val="001B3DC6"/>
    <w:rsid w:val="002006E4"/>
    <w:rsid w:val="00211402"/>
    <w:rsid w:val="00217833"/>
    <w:rsid w:val="00237DC9"/>
    <w:rsid w:val="002B02FD"/>
    <w:rsid w:val="002B68E8"/>
    <w:rsid w:val="003138B7"/>
    <w:rsid w:val="00355E51"/>
    <w:rsid w:val="003876F2"/>
    <w:rsid w:val="003973E9"/>
    <w:rsid w:val="003D57F7"/>
    <w:rsid w:val="003E15B4"/>
    <w:rsid w:val="004016E7"/>
    <w:rsid w:val="00475843"/>
    <w:rsid w:val="0048075C"/>
    <w:rsid w:val="005305BD"/>
    <w:rsid w:val="005866A1"/>
    <w:rsid w:val="005E29BC"/>
    <w:rsid w:val="006100BE"/>
    <w:rsid w:val="00616091"/>
    <w:rsid w:val="00616B82"/>
    <w:rsid w:val="006643D3"/>
    <w:rsid w:val="006D0F7E"/>
    <w:rsid w:val="006E6D34"/>
    <w:rsid w:val="00713D95"/>
    <w:rsid w:val="007761ED"/>
    <w:rsid w:val="007D38B5"/>
    <w:rsid w:val="007F2DDA"/>
    <w:rsid w:val="008351F4"/>
    <w:rsid w:val="00861319"/>
    <w:rsid w:val="008840F9"/>
    <w:rsid w:val="008C56E0"/>
    <w:rsid w:val="008D09C5"/>
    <w:rsid w:val="00906E05"/>
    <w:rsid w:val="00932D7B"/>
    <w:rsid w:val="009A60B5"/>
    <w:rsid w:val="00A03429"/>
    <w:rsid w:val="00A04867"/>
    <w:rsid w:val="00A1281B"/>
    <w:rsid w:val="00A42CC0"/>
    <w:rsid w:val="00A5408A"/>
    <w:rsid w:val="00A6726E"/>
    <w:rsid w:val="00AB14BF"/>
    <w:rsid w:val="00B06DB2"/>
    <w:rsid w:val="00BA212E"/>
    <w:rsid w:val="00BC7368"/>
    <w:rsid w:val="00C22417"/>
    <w:rsid w:val="00C27A31"/>
    <w:rsid w:val="00CA3E49"/>
    <w:rsid w:val="00CF51EB"/>
    <w:rsid w:val="00D0794D"/>
    <w:rsid w:val="00D24787"/>
    <w:rsid w:val="00D3136A"/>
    <w:rsid w:val="00E30408"/>
    <w:rsid w:val="00E97BA1"/>
    <w:rsid w:val="00EA631D"/>
    <w:rsid w:val="00EB0346"/>
    <w:rsid w:val="00EB0E51"/>
    <w:rsid w:val="00EC6DA4"/>
    <w:rsid w:val="00F071EA"/>
    <w:rsid w:val="00F17379"/>
    <w:rsid w:val="00F361E4"/>
    <w:rsid w:val="00F3666C"/>
    <w:rsid w:val="00FA68E7"/>
    <w:rsid w:val="00FD23F2"/>
    <w:rsid w:val="00FE3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DB2AA0"/>
  <w15:docId w15:val="{3C235945-270E-413C-B3B8-C6A3913A3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5A967-E4A6-4114-8F16-466B9A643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出艇申告書（乗員リスト）</vt:lpstr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do</dc:creator>
  <cp:keywords/>
  <cp:lastModifiedBy>近藤 等</cp:lastModifiedBy>
  <cp:revision>2</cp:revision>
  <cp:lastPrinted>2020-08-23T09:15:00Z</cp:lastPrinted>
  <dcterms:created xsi:type="dcterms:W3CDTF">2024-03-16T01:39:00Z</dcterms:created>
  <dcterms:modified xsi:type="dcterms:W3CDTF">2024-03-16T01:39:00Z</dcterms:modified>
</cp:coreProperties>
</file>